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bookmarkStart w:id="0" w:name="_GoBack"/>
      <w:bookmarkEnd w:id="0"/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993378">
        <w:rPr>
          <w:rFonts w:ascii="Arial" w:hAnsi="Arial" w:cs="Arial"/>
          <w:b/>
          <w:sz w:val="56"/>
        </w:rPr>
        <w:t>May</w:t>
      </w:r>
      <w:r w:rsidR="004B4E13">
        <w:rPr>
          <w:rFonts w:ascii="Arial" w:hAnsi="Arial" w:cs="Arial"/>
          <w:b/>
          <w:sz w:val="56"/>
        </w:rPr>
        <w:t xml:space="preserve"> </w:t>
      </w:r>
      <w:r w:rsidR="001B273F">
        <w:rPr>
          <w:rFonts w:ascii="Arial" w:hAnsi="Arial" w:cs="Arial"/>
          <w:b/>
          <w:sz w:val="56"/>
        </w:rPr>
        <w:t>23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AD49D5" w:rsidP="00AD49D5">
      <w:pPr>
        <w:spacing w:after="0" w:line="360" w:lineRule="auto"/>
        <w:jc w:val="center"/>
        <w:rPr>
          <w:i/>
          <w:color w:val="000000"/>
          <w:sz w:val="40"/>
          <w:szCs w:val="24"/>
        </w:rPr>
      </w:pPr>
      <w:r>
        <w:rPr>
          <w:i/>
          <w:color w:val="000000"/>
          <w:sz w:val="40"/>
          <w:szCs w:val="24"/>
        </w:rPr>
        <w:t xml:space="preserve">The </w:t>
      </w:r>
      <w:r w:rsidR="0053361B" w:rsidRPr="0053361B">
        <w:rPr>
          <w:i/>
          <w:color w:val="000000"/>
          <w:sz w:val="40"/>
          <w:szCs w:val="24"/>
        </w:rPr>
        <w:t>Board</w:t>
      </w:r>
      <w:r w:rsidR="00517269"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>in person</w:t>
      </w:r>
      <w:r>
        <w:rPr>
          <w:i/>
          <w:color w:val="000000"/>
          <w:sz w:val="40"/>
          <w:szCs w:val="24"/>
        </w:rPr>
        <w:t xml:space="preserve"> at Station 81 (26642 Miller Bay Rd NE, Kingston) and </w:t>
      </w:r>
      <w:r w:rsidR="0058706E">
        <w:rPr>
          <w:i/>
          <w:color w:val="000000"/>
          <w:sz w:val="40"/>
          <w:szCs w:val="24"/>
        </w:rPr>
        <w:t>available</w:t>
      </w:r>
      <w:r>
        <w:rPr>
          <w:i/>
          <w:color w:val="000000"/>
          <w:sz w:val="40"/>
          <w:szCs w:val="24"/>
        </w:rPr>
        <w:t xml:space="preserve"> for </w:t>
      </w:r>
      <w:r w:rsidR="0053361B" w:rsidRPr="0053361B">
        <w:rPr>
          <w:i/>
          <w:color w:val="000000"/>
          <w:sz w:val="40"/>
          <w:szCs w:val="24"/>
        </w:rPr>
        <w:t>remote</w:t>
      </w:r>
      <w:r>
        <w:rPr>
          <w:i/>
          <w:color w:val="000000"/>
          <w:sz w:val="40"/>
          <w:szCs w:val="24"/>
        </w:rPr>
        <w:t xml:space="preserve"> attendance</w:t>
      </w:r>
      <w:r w:rsidR="0053361B" w:rsidRPr="0053361B">
        <w:rPr>
          <w:i/>
          <w:color w:val="000000"/>
          <w:sz w:val="40"/>
          <w:szCs w:val="24"/>
        </w:rPr>
        <w:t>.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1B273F">
        <w:rPr>
          <w:rFonts w:ascii="Segoe UI" w:hAnsi="Segoe UI" w:cs="Segoe UI"/>
          <w:b/>
          <w:color w:val="252424"/>
          <w:sz w:val="36"/>
        </w:rPr>
        <w:t>789</w:t>
      </w:r>
      <w:r w:rsidR="00AD49D5" w:rsidRPr="00AD49D5">
        <w:rPr>
          <w:rFonts w:ascii="Segoe UI" w:hAnsi="Segoe UI" w:cs="Segoe UI"/>
          <w:b/>
          <w:color w:val="252424"/>
          <w:sz w:val="36"/>
        </w:rPr>
        <w:t xml:space="preserve"> </w:t>
      </w:r>
      <w:r w:rsidR="001B273F">
        <w:rPr>
          <w:rFonts w:ascii="Segoe UI" w:hAnsi="Segoe UI" w:cs="Segoe UI"/>
          <w:b/>
          <w:color w:val="252424"/>
          <w:sz w:val="36"/>
        </w:rPr>
        <w:t>208</w:t>
      </w:r>
      <w:r w:rsidR="00AD49D5" w:rsidRPr="00AD49D5">
        <w:rPr>
          <w:rFonts w:ascii="Segoe UI" w:hAnsi="Segoe UI" w:cs="Segoe UI"/>
          <w:b/>
          <w:color w:val="252424"/>
          <w:sz w:val="36"/>
        </w:rPr>
        <w:t xml:space="preserve"> </w:t>
      </w:r>
      <w:r w:rsidR="001B273F">
        <w:rPr>
          <w:rFonts w:ascii="Segoe UI" w:hAnsi="Segoe UI" w:cs="Segoe UI"/>
          <w:b/>
          <w:color w:val="252424"/>
          <w:sz w:val="36"/>
        </w:rPr>
        <w:t>425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AD49D5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Those attending remotely with q</w:t>
      </w:r>
      <w:r w:rsidR="0053361B">
        <w:rPr>
          <w:color w:val="000000"/>
          <w:sz w:val="40"/>
          <w:szCs w:val="24"/>
        </w:rPr>
        <w:t>uestions prior to, and during the mee</w:t>
      </w:r>
      <w:r w:rsidR="00091FB1">
        <w:rPr>
          <w:color w:val="000000"/>
          <w:sz w:val="40"/>
          <w:szCs w:val="24"/>
        </w:rPr>
        <w:t>ting should email</w:t>
      </w:r>
      <w:r>
        <w:rPr>
          <w:color w:val="000000"/>
          <w:sz w:val="40"/>
          <w:szCs w:val="24"/>
        </w:rPr>
        <w:t xml:space="preserve"> </w:t>
      </w:r>
      <w:r w:rsidR="00091FB1">
        <w:rPr>
          <w:color w:val="000000"/>
          <w:sz w:val="40"/>
          <w:szCs w:val="24"/>
        </w:rPr>
        <w:t xml:space="preserve">to Summer Luther </w:t>
      </w:r>
      <w:r w:rsidR="0053361B"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 w:rsidR="0053361B"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993378">
    <w:pPr>
      <w:pStyle w:val="Footer"/>
    </w:pPr>
    <w:r>
      <w:t>05</w:t>
    </w:r>
    <w:r w:rsidR="00093ABF">
      <w:t>.</w:t>
    </w:r>
    <w:r w:rsidR="001B273F">
      <w:t>23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NKkFAByiynwtAAAA"/>
  </w:docVars>
  <w:rsids>
    <w:rsidRoot w:val="00517269"/>
    <w:rsid w:val="000071AD"/>
    <w:rsid w:val="000135BD"/>
    <w:rsid w:val="00091FB1"/>
    <w:rsid w:val="000935D7"/>
    <w:rsid w:val="00093ABF"/>
    <w:rsid w:val="000A4321"/>
    <w:rsid w:val="00100C19"/>
    <w:rsid w:val="00125E08"/>
    <w:rsid w:val="00145104"/>
    <w:rsid w:val="00184A82"/>
    <w:rsid w:val="001B273F"/>
    <w:rsid w:val="00252C0E"/>
    <w:rsid w:val="00253C6E"/>
    <w:rsid w:val="002C2F22"/>
    <w:rsid w:val="002C65C8"/>
    <w:rsid w:val="00315AD4"/>
    <w:rsid w:val="003B7B9E"/>
    <w:rsid w:val="004351EF"/>
    <w:rsid w:val="00441AD2"/>
    <w:rsid w:val="004B4E13"/>
    <w:rsid w:val="00507EAB"/>
    <w:rsid w:val="00517269"/>
    <w:rsid w:val="0053361B"/>
    <w:rsid w:val="00562BCA"/>
    <w:rsid w:val="0058706E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3378"/>
    <w:rsid w:val="0099467B"/>
    <w:rsid w:val="009B5CFF"/>
    <w:rsid w:val="009B6E2D"/>
    <w:rsid w:val="009D0ACA"/>
    <w:rsid w:val="00A349AC"/>
    <w:rsid w:val="00A8343E"/>
    <w:rsid w:val="00AA6B4A"/>
    <w:rsid w:val="00AD49D5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2</cp:revision>
  <cp:lastPrinted>2021-01-09T00:29:00Z</cp:lastPrinted>
  <dcterms:created xsi:type="dcterms:W3CDTF">2022-05-18T16:17:00Z</dcterms:created>
  <dcterms:modified xsi:type="dcterms:W3CDTF">2022-05-18T16:17:00Z</dcterms:modified>
</cp:coreProperties>
</file>